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a Bobolew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bolew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2 Longmeadow Driv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tabobol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6709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res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